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Equatorial</w:t>
      </w:r>
      <w:r>
        <w:t xml:space="preserve"> </w:t>
      </w:r>
      <w:r>
        <w:t xml:space="preserve">Guine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Equatorial Guinea received a score of 39.3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Equatorial Guinea received a score of 3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Equatorial Guinea received a score of</w:t>
      </w:r>
      <w:r>
        <w:t xml:space="preserve"> </w:t>
      </w:r>
      <w:r>
        <w:rPr>
          <w:bCs/>
          <w:b/>
        </w:rPr>
        <w:t xml:space="preserve">59.6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Equatorial Guinea received a score of 58.7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Equatorial Guinea received a score of 23.4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Equatorial Guinea received a score of 2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Equatorial Guinea received a score of 0.3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Equatorial Guinea received a score of 0.5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Equatorial Guinea received a score of 0.3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Equatorial Guine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Equatorial Guinea received a score of 0.5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Equatorial Guinea received a score of 0.6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Equatorial Guinea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Equatorial Guinea received a score of 0.5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Equatorial Guinea received a score of 0.4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Equatorial Guinea received a score of 0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Equatorial Guinea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Equatorial Guinea received a score of 0.2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Sub-Saharan%20Africa\Equatorial%20Guine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Sub-Saharan%20Africa\Equatorial%20Guine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Sub-Saharan%20Africa\Equatorial%20Guine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Sub-Saharan%20Africa\Equatorial%20Guine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Sub-Saharan%20Africa\Equatorial%20Guine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Sub-Saharan%20Africa\Equatorial%20Guine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Sub-Saharan%20Africa\Equatorial%20Guine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Sub-Saharan%20Africa\Equatorial%20Guine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Sub-Saharan%20Africa\Equatorial%20Guine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Sub-Saharan%20Africa\Equatorial%20Guine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Sub-Saharan%20Africa\Equatorial%20Guine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Sub-Saharan%20Africa\Equatorial%20Guine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Sub-Saharan%20Africa\Equatorial%20Guine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Sub-Saharan%20Africa\Equatorial%20Guine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Sub-Saharan%20Africa\Equatorial%20Guine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Sub-Saharan%20Africa\Equatorial%20Guine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Sub-Saharan%20Africa\Equatorial%20Guine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2,2015</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w:t>
            </w:r>
          </w:p>
        </w:tc>
      </w:tr>
      <w:tr>
        <w:trPr>
          <w:trHeight w:val="583"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0, 2011</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5"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quatorial Guine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NQ</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43:31Z</dcterms:created>
  <dcterms:modified xsi:type="dcterms:W3CDTF">2024-03-19T13:4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Equatorial Guinea Country Report</vt:lpwstr>
  </property>
</Properties>
</file>